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FB72A" w14:textId="7BF34317" w:rsidR="008B25CF" w:rsidRPr="00D56133" w:rsidRDefault="00D56133" w:rsidP="00D56133">
      <w:pPr>
        <w:jc w:val="center"/>
        <w:rPr>
          <w:b/>
          <w:bCs/>
        </w:rPr>
      </w:pPr>
      <w:r w:rsidRPr="00D56133">
        <w:rPr>
          <w:b/>
          <w:bCs/>
        </w:rPr>
        <w:t>DOMANDE ISPW</w:t>
      </w:r>
    </w:p>
    <w:p w14:paraId="3E61BD32" w14:textId="50C48306" w:rsidR="00D56133" w:rsidRDefault="00D56133" w:rsidP="00D56133">
      <w:pPr>
        <w:pStyle w:val="Paragrafoelenco"/>
        <w:numPr>
          <w:ilvl w:val="0"/>
          <w:numId w:val="1"/>
        </w:numPr>
      </w:pPr>
      <w:r>
        <w:t xml:space="preserve">Salve professore, vorremo avere se possibile un feedback sul progetto. </w:t>
      </w:r>
      <w:r w:rsidR="0094417E">
        <w:t>Abbiamo pensato ad un sistema di gestione per parrucchieri e clienti che permette al parrucchiere di inserire il proprio shop (foto, listino, ecc.) ed al cliente di prenotare appuntamenti e/o prodotti.</w:t>
      </w:r>
    </w:p>
    <w:p w14:paraId="1DE35D3D" w14:textId="1DA078B3" w:rsidR="0094417E" w:rsidRDefault="0094417E" w:rsidP="0094417E">
      <w:pPr>
        <w:pStyle w:val="Paragrafoelenco"/>
        <w:rPr>
          <w:color w:val="FF0000"/>
        </w:rPr>
      </w:pPr>
      <w:r w:rsidRPr="0094417E">
        <w:rPr>
          <w:color w:val="FF0000"/>
        </w:rPr>
        <w:t>Qual è il “Pepe” ?</w:t>
      </w:r>
    </w:p>
    <w:p w14:paraId="30433C67" w14:textId="4FD6EE2D" w:rsidR="0094417E" w:rsidRDefault="0094417E" w:rsidP="0094417E">
      <w:pPr>
        <w:pStyle w:val="Paragrafoelenco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parrucchiere = sistema che gestisce le prenotazioni;</w:t>
      </w:r>
    </w:p>
    <w:p w14:paraId="2867B5AF" w14:textId="05E4C3E6" w:rsidR="0094417E" w:rsidRDefault="0094417E" w:rsidP="0094417E">
      <w:pPr>
        <w:pStyle w:val="Paragrafoelenco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cliente = sistema di prenotazione (segnalare una foto di un taglio effettuato in modo da velocizzare il taglio, l’acquisto di prodotti, ecc.)</w:t>
      </w:r>
      <w:r w:rsidR="007062D6">
        <w:rPr>
          <w:color w:val="000000" w:themeColor="text1"/>
        </w:rPr>
        <w:t>.</w:t>
      </w:r>
    </w:p>
    <w:p w14:paraId="79667027" w14:textId="343C1118" w:rsidR="0094417E" w:rsidRPr="0094417E" w:rsidRDefault="0094417E" w:rsidP="0094417E">
      <w:pPr>
        <w:spacing w:after="0"/>
        <w:ind w:left="708"/>
        <w:rPr>
          <w:color w:val="C00000"/>
        </w:rPr>
      </w:pPr>
      <w:r w:rsidRPr="0094417E">
        <w:rPr>
          <w:color w:val="C00000"/>
        </w:rPr>
        <w:t>Non è abbastanza</w:t>
      </w:r>
      <w:r w:rsidR="007062D6">
        <w:rPr>
          <w:color w:val="C00000"/>
        </w:rPr>
        <w:t xml:space="preserve"> </w:t>
      </w:r>
      <w:r w:rsidRPr="0094417E">
        <w:rPr>
          <w:color w:val="C00000"/>
        </w:rPr>
        <w:t>!</w:t>
      </w:r>
    </w:p>
    <w:p w14:paraId="1B5AC514" w14:textId="77777777" w:rsidR="007062D6" w:rsidRDefault="0094417E" w:rsidP="0094417E">
      <w:pPr>
        <w:pStyle w:val="Paragrafoelenco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Sistema di gestione delle promozioni e degli sconti (il sistema elabora i dati di ogni cliente e genera degli sconti in base ai dati elaborati)</w:t>
      </w:r>
      <w:r w:rsidR="007062D6">
        <w:rPr>
          <w:color w:val="000000" w:themeColor="text1"/>
        </w:rPr>
        <w:t>. Il sistema permette:</w:t>
      </w:r>
    </w:p>
    <w:p w14:paraId="00D19A4B" w14:textId="77777777" w:rsidR="007062D6" w:rsidRDefault="007062D6" w:rsidP="007062D6">
      <w:pPr>
        <w:pStyle w:val="Paragrafoelenco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Al cliente di avere sconti e promozioni esattamente nel periodo in cui “servono”;</w:t>
      </w:r>
    </w:p>
    <w:p w14:paraId="34404775" w14:textId="41998520" w:rsidR="0094417E" w:rsidRDefault="007062D6" w:rsidP="007062D6">
      <w:pPr>
        <w:pStyle w:val="Paragrafoelenco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Al Barber di distribuire gli appuntamenti uniformemente nel mese e mantenere più o meno sempre lo stesso intervallo </w:t>
      </w:r>
    </w:p>
    <w:p w14:paraId="402EF732" w14:textId="6F9A0915" w:rsidR="007062D6" w:rsidRDefault="00EA2AFA" w:rsidP="007062D6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Il caso d’uso Insert a Promotion deve interagire con il client ?? (Abbiamo pensato di no perché manda solo l’e-mail e non la notifica push).</w:t>
      </w:r>
    </w:p>
    <w:p w14:paraId="035B51A9" w14:textId="312A69FF" w:rsidR="00EA2AFA" w:rsidRPr="007062D6" w:rsidRDefault="008E3DA5" w:rsidP="007062D6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...</w:t>
      </w:r>
    </w:p>
    <w:sectPr w:rsidR="00EA2AFA" w:rsidRPr="007062D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11DA4F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AzNDAxNDM2NrNU0lEKTi0uzszPAykwrQUAz6Df5CwAAAA="/>
  </w:docVars>
  <w:rsids>
    <w:rsidRoot w:val="00D56133"/>
    <w:rsid w:val="000B1CE5"/>
    <w:rsid w:val="007062D6"/>
    <w:rsid w:val="008B25CF"/>
    <w:rsid w:val="008E3DA5"/>
    <w:rsid w:val="0094417E"/>
    <w:rsid w:val="00A4546C"/>
    <w:rsid w:val="00D56133"/>
    <w:rsid w:val="00E060FB"/>
    <w:rsid w:val="00EA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83EAB"/>
  <w15:chartTrackingRefBased/>
  <w15:docId w15:val="{6D925C56-EB06-4E10-9EA9-4CD41F9D7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561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5</cp:revision>
  <dcterms:created xsi:type="dcterms:W3CDTF">2020-12-03T14:50:00Z</dcterms:created>
  <dcterms:modified xsi:type="dcterms:W3CDTF">2020-12-03T17:29:00Z</dcterms:modified>
</cp:coreProperties>
</file>